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tr-TR"/>
        </w:rPr>
        <w:t>HAFTALIK ÖDEVLER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Ad, Ay ve Yıl öğelerini içeren Ad ve Tarih tablosu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FormBal"/>
            </w:pPr>
            <w:r>
              <w:rPr>
                <w:lang w:bidi="tr-TR"/>
              </w:rPr>
              <w:t>AD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FormBilgileri"/>
            </w:pPr>
            <w:r>
              <w:rPr>
                <w:lang w:bidi="tr-TR"/>
              </w:rPr>
              <w:t>[Adınız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FormBal"/>
            </w:pPr>
            <w:r>
              <w:rPr>
                <w:lang w:bidi="tr-TR"/>
              </w:rPr>
              <w:t>AY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FormBilgileri"/>
            </w:pPr>
            <w:r>
              <w:rPr>
                <w:lang w:bidi="tr-TR"/>
              </w:rPr>
              <w:t>[Ay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FormBal"/>
            </w:pPr>
            <w:r>
              <w:rPr>
                <w:lang w:bidi="tr-TR"/>
              </w:rPr>
              <w:t>YIL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FormBilgileri"/>
            </w:pPr>
            <w:r>
              <w:rPr>
                <w:lang w:bidi="tr-TR"/>
              </w:rPr>
              <w:t>[Yıl]</w:t>
            </w:r>
          </w:p>
        </w:tc>
      </w:tr>
    </w:tbl>
    <w:p w14:paraId="306A0E98" w14:textId="77777777" w:rsidR="00713BC4" w:rsidRDefault="00713BC4"/>
    <w:tbl>
      <w:tblPr>
        <w:tblStyle w:val="devTakvimi"/>
        <w:tblW w:w="0" w:type="auto"/>
        <w:tblInd w:w="3" w:type="dxa"/>
        <w:tblLayout w:type="fixed"/>
        <w:tblLook w:val="00A0" w:firstRow="1" w:lastRow="0" w:firstColumn="1" w:lastColumn="0" w:noHBand="0" w:noVBand="0"/>
        <w:tblCaption w:val="Ödev tablosu, Gün Adı, Notlar ve her konunun ödev ayrıntılarını içerir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9A3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tr-TR"/>
              </w:rPr>
              <w:t>Gü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NOTLAR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KONU 6]</w:t>
            </w:r>
          </w:p>
        </w:tc>
      </w:tr>
      <w:tr w:rsidR="00713BC4" w14:paraId="63333AF5" w14:textId="77777777" w:rsidTr="009A32C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tr-TR"/>
              </w:rPr>
              <w:t>Pts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Not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1]</w:t>
            </w:r>
          </w:p>
        </w:tc>
      </w:tr>
      <w:tr w:rsidR="00713BC4" w14:paraId="2F84E418" w14:textId="77777777" w:rsidTr="009A32C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tr-TR"/>
              </w:rPr>
              <w:t>Salı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Not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2]</w:t>
            </w:r>
          </w:p>
        </w:tc>
      </w:tr>
      <w:tr w:rsidR="00713BC4" w14:paraId="55F08BAE" w14:textId="77777777" w:rsidTr="009A32C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tr-TR"/>
              </w:rPr>
              <w:t>Ça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Not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3]</w:t>
            </w:r>
          </w:p>
        </w:tc>
      </w:tr>
      <w:tr w:rsidR="00713BC4" w14:paraId="7C99194D" w14:textId="77777777" w:rsidTr="009A32C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tr-TR"/>
              </w:rPr>
              <w:t>Perş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Not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tr-TR"/>
              </w:rPr>
              <w:t>[Ödev 4]</w:t>
            </w:r>
          </w:p>
        </w:tc>
      </w:tr>
      <w:tr w:rsidR="00713BC4" w14:paraId="48423188" w14:textId="77777777" w:rsidTr="009A32C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tr-TR"/>
              </w:rPr>
              <w:t>Cum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Not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tr-TR"/>
              </w:rPr>
              <w:t>[Ödev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710AA" w14:textId="77777777" w:rsidR="00A217D5" w:rsidRDefault="00A217D5">
      <w:pPr>
        <w:spacing w:before="0" w:after="0"/>
      </w:pPr>
      <w:r>
        <w:separator/>
      </w:r>
    </w:p>
  </w:endnote>
  <w:endnote w:type="continuationSeparator" w:id="0">
    <w:p w14:paraId="783FB8A3" w14:textId="77777777" w:rsidR="00A217D5" w:rsidRDefault="00A217D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tr-TR"/>
      </w:rPr>
      <w:fldChar w:fldCharType="begin"/>
    </w:r>
    <w:r>
      <w:rPr>
        <w:lang w:bidi="tr-TR"/>
      </w:rPr>
      <w:instrText xml:space="preserve"> PAGE   \* MERGEFORMAT </w:instrText>
    </w:r>
    <w:r>
      <w:rPr>
        <w:lang w:bidi="tr-TR"/>
      </w:rPr>
      <w:fldChar w:fldCharType="separate"/>
    </w:r>
    <w:r w:rsidR="006A1EDC">
      <w:rPr>
        <w:noProof/>
        <w:lang w:bidi="tr-TR"/>
      </w:rPr>
      <w:t>2</w:t>
    </w:r>
    <w:r>
      <w:rPr>
        <w:noProof/>
        <w:lang w:bidi="tr-T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304FE" w14:textId="77777777" w:rsidR="00A217D5" w:rsidRDefault="00A217D5">
      <w:pPr>
        <w:spacing w:before="0" w:after="0"/>
      </w:pPr>
      <w:r>
        <w:separator/>
      </w:r>
    </w:p>
  </w:footnote>
  <w:footnote w:type="continuationSeparator" w:id="0">
    <w:p w14:paraId="3F26B3D5" w14:textId="77777777" w:rsidR="00A217D5" w:rsidRDefault="00A217D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LQ0trAwMLA0NjJU0lEKTi0uzszPAykwrAUAMpbPWi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971E71"/>
    <w:rsid w:val="009A32C0"/>
    <w:rsid w:val="00A05C52"/>
    <w:rsid w:val="00A16A4B"/>
    <w:rsid w:val="00A217D5"/>
    <w:rsid w:val="00AD40F4"/>
    <w:rsid w:val="00AE3511"/>
    <w:rsid w:val="00B41DC8"/>
    <w:rsid w:val="00B57689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tr-TR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FormBal">
    <w:name w:val="Form Başlığı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FormBilgileri">
    <w:name w:val="Form Bilgileri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devTakvimi">
    <w:name w:val="Ödev Takvimi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Cetvelizgileri">
    <w:name w:val="Cetvel Çizgileri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DiyezEtiketi1">
    <w:name w:val="Diyez Etiketi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Bahsetme1">
    <w:name w:val="Bahsetm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AkllKpr1">
    <w:name w:val="Akıllı Köprü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5</cp:revision>
  <dcterms:created xsi:type="dcterms:W3CDTF">2018-01-17T07:00:00Z</dcterms:created>
  <dcterms:modified xsi:type="dcterms:W3CDTF">2019-04-01T1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